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B9244" w14:textId="77777777" w:rsidR="00525D31" w:rsidRPr="00525D31" w:rsidRDefault="00525D31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>Work Package 4 - Practical</w:t>
      </w:r>
    </w:p>
    <w:p w14:paraId="0826E3B1" w14:textId="2681AB5B" w:rsidR="00525D31" w:rsidRPr="00525D31" w:rsidRDefault="00525D31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>CLXBHE005, KMPKWE002</w:t>
      </w:r>
    </w:p>
    <w:p w14:paraId="0789E354" w14:textId="6067961E" w:rsidR="00DB1E49" w:rsidRDefault="00525D31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 xml:space="preserve">EEE3096S </w:t>
      </w:r>
      <w:r w:rsidR="00CC7454">
        <w:rPr>
          <w:rFonts w:ascii="Times New Roman" w:hAnsi="Times New Roman" w:cs="Times New Roman"/>
          <w:sz w:val="24"/>
          <w:szCs w:val="24"/>
        </w:rPr>
        <w:t>2021</w:t>
      </w:r>
    </w:p>
    <w:p w14:paraId="00F6EB0C" w14:textId="07F6CC72" w:rsidR="00A56607" w:rsidRDefault="00A56607" w:rsidP="00525D31">
      <w:pPr>
        <w:jc w:val="center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A56607">
          <w:rPr>
            <w:rStyle w:val="Hyperlink"/>
            <w:rFonts w:ascii="Times New Roman" w:hAnsi="Times New Roman" w:cs="Times New Roman"/>
            <w:sz w:val="24"/>
            <w:szCs w:val="24"/>
          </w:rPr>
          <w:t>Demonstration Video</w:t>
        </w:r>
      </w:hyperlink>
    </w:p>
    <w:p w14:paraId="4D6E4143" w14:textId="47F6B7A6" w:rsidR="00A4113B" w:rsidRDefault="00A4113B" w:rsidP="00A4113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A4113B">
        <w:rPr>
          <w:rFonts w:ascii="Times New Roman" w:hAnsi="Times New Roman" w:cs="Times New Roman"/>
          <w:b/>
          <w:bCs/>
          <w:sz w:val="32"/>
          <w:szCs w:val="32"/>
        </w:rPr>
        <w:t>A UML use-case diagram of the system:</w:t>
      </w:r>
    </w:p>
    <w:p w14:paraId="5EF045DA" w14:textId="0B90AE8B" w:rsidR="00A4113B" w:rsidRPr="00A4113B" w:rsidRDefault="00320ECA" w:rsidP="00A4113B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884D25A" wp14:editId="7F8D0F92">
            <wp:extent cx="6696710" cy="428942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42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B0E0D" w14:textId="03328FB0" w:rsidR="00A4113B" w:rsidRPr="00A4113B" w:rsidRDefault="00A4113B" w:rsidP="00A4113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A4113B">
        <w:rPr>
          <w:rFonts w:ascii="Times New Roman" w:hAnsi="Times New Roman" w:cs="Times New Roman"/>
          <w:b/>
          <w:bCs/>
          <w:sz w:val="32"/>
          <w:szCs w:val="32"/>
        </w:rPr>
        <w:t>The Prac3.py code contents</w:t>
      </w:r>
    </w:p>
    <w:p w14:paraId="241EAEC6" w14:textId="70A4C9CE" w:rsidR="00525D31" w:rsidRDefault="00525D31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>The initialisations and imports are as follows:</w:t>
      </w:r>
    </w:p>
    <w:p w14:paraId="66CFAD6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mport libraries</w:t>
      </w:r>
    </w:p>
    <w:p w14:paraId="483D680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raceback</w:t>
      </w:r>
    </w:p>
    <w:p w14:paraId="76CD5D5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RPi.GPIO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as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GPIO</w:t>
      </w:r>
    </w:p>
    <w:p w14:paraId="3F82A94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random</w:t>
      </w:r>
    </w:p>
    <w:p w14:paraId="12A5A89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S2EEPROMUtils</w:t>
      </w:r>
    </w:p>
    <w:p w14:paraId="78419CD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os</w:t>
      </w:r>
      <w:proofErr w:type="spellEnd"/>
    </w:p>
    <w:p w14:paraId="082AEB3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ime</w:t>
      </w:r>
    </w:p>
    <w:p w14:paraId="718DF08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mpor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time</w:t>
      </w:r>
    </w:p>
    <w:p w14:paraId="6D520FB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0031A5D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som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global variables that need to change as we run the program</w:t>
      </w:r>
    </w:p>
    <w:p w14:paraId="0BB3F22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 if the user wins or ends the game</w:t>
      </w:r>
    </w:p>
    <w:p w14:paraId="115DEC8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5B48EDC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17D5B81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</w:p>
    <w:p w14:paraId="7D049B6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number_of_guess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</w:p>
    <w:p w14:paraId="34CAB61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5FB7FA4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value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3008530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DEFINE THE PINS USED HERE</w:t>
      </w:r>
    </w:p>
    <w:p w14:paraId="4A66DF7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3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5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</w:t>
      </w:r>
    </w:p>
    <w:p w14:paraId="67984FA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accuracy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2</w:t>
      </w:r>
    </w:p>
    <w:p w14:paraId="59343E3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submi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6</w:t>
      </w:r>
    </w:p>
    <w:p w14:paraId="4444871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increas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8</w:t>
      </w:r>
    </w:p>
    <w:p w14:paraId="13FEA05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uzzer =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</w:p>
    <w:p w14:paraId="2A5B266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3</w:t>
      </w:r>
    </w:p>
    <w:p w14:paraId="05DCA7E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eprom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ES2EEPROMUtils.ES2EEPROM()</w:t>
      </w:r>
    </w:p>
    <w:p w14:paraId="42CDB22F" w14:textId="271A5DCA" w:rsidR="001D73EB" w:rsidRDefault="001D73EB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1D73E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welcome</w:t>
      </w:r>
      <w:r w:rsidRPr="001D73EB">
        <w:rPr>
          <w:rFonts w:ascii="Times New Roman" w:hAnsi="Times New Roman" w:cs="Times New Roman"/>
          <w:sz w:val="24"/>
          <w:szCs w:val="24"/>
        </w:rPr>
        <w:t xml:space="preserve"> method is as follows:</w:t>
      </w:r>
    </w:p>
    <w:p w14:paraId="40CA54D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Print the game banner</w:t>
      </w:r>
    </w:p>
    <w:p w14:paraId="2D26D25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welcom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4561347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os.system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clear'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D25BA2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  _   _                 _                  _____ _            __  __ _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B63419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\ | |               | |                / ____| |          / _|/ _| |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9D8D68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 \| |_   _ _ __ ___ | |__   ___ _ __  | (___ | |__  _   _| |_| |_| | ___ 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EAB301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. ` | | | | '_ ` _ \| '_ \ / _ \ '__|  \___ \| '_ \| | | |  _|  _| |/ _ </w:t>
      </w:r>
      <w:r w:rsidRPr="001D73EB">
        <w:rPr>
          <w:rFonts w:ascii="Consolas" w:eastAsia="Times New Roman" w:hAnsi="Consolas" w:cs="Times New Roman"/>
          <w:color w:val="D7BA7D"/>
          <w:sz w:val="21"/>
          <w:szCs w:val="21"/>
          <w:lang w:eastAsia="en-ZA"/>
        </w:rPr>
        <w:t>\\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860D8E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 |\  | |_| | | | | | | |_) |  __/ |     ____) | | | | |_| | | | | | |  __/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66D8A73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|_| \_|\__,_|_| |_| |_|_.__/ \___|_|    |_____/|_| |_|\__,_|_| |_| |_|\___|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36565F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4406CA2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Guess the number and immortalise your name in the High Score Hall of Fame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B0207EE" w14:textId="7498A2D2" w:rsidR="00FB493D" w:rsidRDefault="00FB493D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="00A32076">
        <w:rPr>
          <w:rFonts w:ascii="Times New Roman" w:hAnsi="Times New Roman" w:cs="Times New Roman"/>
          <w:sz w:val="24"/>
          <w:szCs w:val="24"/>
        </w:rPr>
        <w:t>menu</w:t>
      </w:r>
      <w:r w:rsidRPr="00FB493D">
        <w:rPr>
          <w:rFonts w:ascii="Times New Roman" w:hAnsi="Times New Roman" w:cs="Times New Roman"/>
          <w:sz w:val="24"/>
          <w:szCs w:val="24"/>
        </w:rPr>
        <w:t xml:space="preserve"> method is as follows:</w:t>
      </w:r>
    </w:p>
    <w:p w14:paraId="050DADE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menu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78D577B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</w:p>
    <w:p w14:paraId="305EB0E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3BB5467D" w14:textId="1438C86E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option =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inpu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Select an option:  H - View High Scores  P - Play Game  Q - Quit</w:t>
      </w:r>
      <w:r w:rsidRPr="001D73EB">
        <w:rPr>
          <w:rFonts w:ascii="Consolas" w:eastAsia="Times New Roman" w:hAnsi="Consolas" w:cs="Times New Roman"/>
          <w:color w:val="D7BA7D"/>
          <w:sz w:val="21"/>
          <w:szCs w:val="21"/>
          <w:lang w:eastAsia="en-ZA"/>
        </w:rPr>
        <w:t>\n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&gt;&gt;&gt;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45E089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option =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option.upper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167B96B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ption =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H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1E52B85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os.system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clear'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6778A3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HIGH SCORES!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12FF712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ss =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fetch_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6CA4859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display_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ss)</w:t>
      </w:r>
    </w:p>
    <w:p w14:paraId="7EA6A47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ption =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P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5A00273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os.system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clear'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2EC8B6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Starting a new round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7AC808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Use the buttons on the Pi to make and submit your guess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FCC796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Press and hold the guess button to cancel your game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25AA95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value =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enerate_number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5B1EE2D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whil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4AF13E7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pass</w:t>
      </w:r>
    </w:p>
    <w:p w14:paraId="23F5B4A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option =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Q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241FE2E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Come back soon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64F896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exi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6457596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060DEA1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Invalid option. Please select a valid one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569E195" w14:textId="77777777" w:rsidR="00B556B3" w:rsidRDefault="00B556B3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B74369F" w14:textId="2CED4481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 w:rsidRPr="004E2598">
        <w:rPr>
          <w:rFonts w:ascii="Times New Roman" w:hAnsi="Times New Roman" w:cs="Times New Roman"/>
          <w:sz w:val="24"/>
          <w:szCs w:val="24"/>
        </w:rPr>
        <w:t>display_sco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7C5B594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display_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ou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raw_data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77DC1C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prin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he scores to the screen in the expected format</w:t>
      </w:r>
    </w:p>
    <w:p w14:paraId="0E80C5C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number_of_scores_to_pri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</w:p>
    <w:p w14:paraId="7D30BAE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There are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scores. Here are the top 3!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.format(count))</w:t>
      </w:r>
    </w:p>
    <w:p w14:paraId="518059E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prin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out the scores in the required format</w:t>
      </w:r>
    </w:p>
    <w:p w14:paraId="4405251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146BE19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09B9D3E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i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rang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number_of_scores_to_print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902A59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%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597BB4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-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took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{}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guesses"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.format(score_count, name, raw_data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)</w:t>
      </w:r>
    </w:p>
    <w:p w14:paraId="18F813F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0023CD8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+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78901D6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4BC54AE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name += </w:t>
      </w:r>
      <w:r w:rsidRPr="001D73EB">
        <w:rPr>
          <w:rFonts w:ascii="Consolas" w:eastAsia="Times New Roman" w:hAnsi="Consolas" w:cs="Times New Roman"/>
          <w:color w:val="4EC9B0"/>
          <w:sz w:val="21"/>
          <w:szCs w:val="21"/>
          <w:lang w:eastAsia="en-ZA"/>
        </w:rPr>
        <w:t>st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raw_data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346063CE" w14:textId="4613B75B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r w:rsidRPr="004E2598">
        <w:rPr>
          <w:rFonts w:ascii="Times New Roman" w:hAnsi="Times New Roman" w:cs="Times New Roman"/>
          <w:sz w:val="24"/>
          <w:szCs w:val="24"/>
        </w:rPr>
        <w:t>set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4A54F48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Pins</w:t>
      </w:r>
    </w:p>
    <w:p w14:paraId="3834D16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setup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5D53374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</w:t>
      </w:r>
      <w:proofErr w:type="spellEnd"/>
    </w:p>
    <w:p w14:paraId="5C7BD80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</w:t>
      </w:r>
      <w:proofErr w:type="spellEnd"/>
    </w:p>
    <w:p w14:paraId="161CA5A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</w:p>
    <w:p w14:paraId="640C726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board mode</w:t>
      </w:r>
    </w:p>
    <w:p w14:paraId="4C8CC43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mod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GPIO.BOARD)</w:t>
      </w:r>
    </w:p>
    <w:p w14:paraId="4F511933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regular GPIO</w:t>
      </w:r>
    </w:p>
    <w:p w14:paraId="7540867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LEDS Setup</w:t>
      </w:r>
    </w:p>
    <w:p w14:paraId="4773E51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inNo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442782A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inNo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OUT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LOW)</w:t>
      </w:r>
    </w:p>
    <w:p w14:paraId="3ACB694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accuracy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OUT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LOW)</w:t>
      </w:r>
    </w:p>
    <w:p w14:paraId="289390C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4025178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Button Setup</w:t>
      </w:r>
    </w:p>
    <w:p w14:paraId="6A04609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submi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IN, </w:t>
      </w:r>
      <w:proofErr w:type="spellStart"/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pull_up_dow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PUD_UP)</w:t>
      </w:r>
    </w:p>
    <w:p w14:paraId="44FA9D2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increas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IN, </w:t>
      </w:r>
      <w:proofErr w:type="spellStart"/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pull_up_dow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PUD_UP)</w:t>
      </w:r>
    </w:p>
    <w:p w14:paraId="5D6BDD9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0E2211A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trans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_pin Setup</w:t>
      </w:r>
    </w:p>
    <w:p w14:paraId="4C0BF4E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,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01C0305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450A75C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PWM channels</w:t>
      </w:r>
    </w:p>
    <w:p w14:paraId="3D564CA2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GPIO.PWM(LED_accuracy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00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2C6C9C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GPIO.PWM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F38AD5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up debouncing and </w:t>
      </w:r>
      <w:proofErr w:type="spell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callbacks</w:t>
      </w:r>
      <w:proofErr w:type="spellEnd"/>
    </w:p>
    <w:p w14:paraId="0C5EC3B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add_event_detect(btn_increase, GPIO.FALLING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allback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btn_increase_pressed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bouncetim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0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A87068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GPIO.add_event_detect(btn_submit, GPIO.FALLING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allback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btn_guess_pressed,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bouncetim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00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449B20D7" w14:textId="7D5EF4A6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685E77" w:rsidRPr="00685E77">
        <w:rPr>
          <w:rFonts w:ascii="Times New Roman" w:hAnsi="Times New Roman" w:cs="Times New Roman"/>
          <w:sz w:val="24"/>
          <w:szCs w:val="24"/>
        </w:rPr>
        <w:t>fetch_scores</w:t>
      </w:r>
      <w:proofErr w:type="spellEnd"/>
      <w:r w:rsidR="00685E77"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5203708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Load high scores</w:t>
      </w:r>
    </w:p>
    <w:p w14:paraId="690047D3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fetch_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4AD05B9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ge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however many scores there are</w:t>
      </w:r>
    </w:p>
    <w:p w14:paraId="3657A0C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eprom.read_block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</w:t>
      </w:r>
    </w:p>
    <w:p w14:paraId="5AC0C19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Get the scores</w:t>
      </w:r>
    </w:p>
    <w:p w14:paraId="2FCFDE5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s_bi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eprom.read_block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491FF61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 = []</w:t>
      </w:r>
    </w:p>
    <w:p w14:paraId="7FFF208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conver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he codes back to ascii</w:t>
      </w:r>
    </w:p>
    <w:p w14:paraId="798FB14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i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rang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score_count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8911A0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%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1A1718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s.appen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s_bi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798C940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2118419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s.appen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chr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s_bi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)</w:t>
      </w:r>
    </w:p>
    <w:p w14:paraId="3A98FE5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return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back the results</w:t>
      </w:r>
    </w:p>
    <w:p w14:paraId="1A63450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retur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scores</w:t>
      </w:r>
    </w:p>
    <w:p w14:paraId="79690047" w14:textId="1A66F330" w:rsidR="004E2598" w:rsidRDefault="004E2598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D73EB" w:rsidRPr="001D73EB">
        <w:rPr>
          <w:rFonts w:ascii="Times New Roman" w:hAnsi="Times New Roman" w:cs="Times New Roman"/>
          <w:sz w:val="24"/>
          <w:szCs w:val="24"/>
        </w:rPr>
        <w:t>save_scores</w:t>
      </w:r>
      <w:proofErr w:type="spellEnd"/>
      <w:r w:rsidR="001D73EB"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2B3528D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ave high scores</w:t>
      </w:r>
    </w:p>
    <w:p w14:paraId="316D5A5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save_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4B305E7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</w:p>
    <w:p w14:paraId="19A54D1B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number_of_guesses</w:t>
      </w:r>
      <w:proofErr w:type="spellEnd"/>
    </w:p>
    <w:p w14:paraId="758BD607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fetch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scores</w:t>
      </w:r>
    </w:p>
    <w:p w14:paraId="109EC6D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core_cou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scores =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fetch_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 </w:t>
      </w:r>
    </w:p>
    <w:p w14:paraId="363F59D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2d = []</w:t>
      </w:r>
    </w:p>
    <w:p w14:paraId="37671D6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09DF88A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i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rang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*score_count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F8B3EA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%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=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BEF2C0F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scores_2d.append([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name,scor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])</w:t>
      </w:r>
    </w:p>
    <w:p w14:paraId="217A3FC6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name = </w:t>
      </w:r>
      <w:r w:rsidRPr="001D73EB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</w:p>
    <w:p w14:paraId="69ED606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52972DB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name += </w:t>
      </w:r>
      <w:r w:rsidRPr="001D73EB">
        <w:rPr>
          <w:rFonts w:ascii="Consolas" w:eastAsia="Times New Roman" w:hAnsi="Consolas" w:cs="Times New Roman"/>
          <w:color w:val="4EC9B0"/>
          <w:sz w:val="21"/>
          <w:szCs w:val="21"/>
          <w:lang w:eastAsia="en-ZA"/>
        </w:rPr>
        <w:t>st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[i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0CC1ECC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includ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new score</w:t>
      </w:r>
    </w:p>
    <w:p w14:paraId="06A618B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2d.append([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,number_of_guesses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2D0FE134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sort</w:t>
      </w:r>
      <w:proofErr w:type="gramEnd"/>
    </w:p>
    <w:p w14:paraId="553F59D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scores_2d.sort(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key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lambda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x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 x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7A67422E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updat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otal amount of scores</w:t>
      </w:r>
    </w:p>
    <w:p w14:paraId="6662E92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eprom.write_block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[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len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_2d)])</w:t>
      </w:r>
    </w:p>
    <w:p w14:paraId="7B9856F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write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new scores</w:t>
      </w:r>
    </w:p>
    <w:p w14:paraId="1E4CFFA0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i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score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enumerate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s_2d):</w:t>
      </w:r>
    </w:p>
    <w:p w14:paraId="0AF7521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data_to_writ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[]</w:t>
      </w:r>
    </w:p>
    <w:p w14:paraId="4D157308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get</w:t>
      </w:r>
      <w:proofErr w:type="gramEnd"/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the string</w:t>
      </w:r>
    </w:p>
    <w:p w14:paraId="4AEACD9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letter </w:t>
      </w: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score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:</w:t>
      </w:r>
    </w:p>
    <w:p w14:paraId="2CDE62AA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data_to_write.appen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or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letter))</w:t>
      </w:r>
    </w:p>
    <w:p w14:paraId="6A7BE5CD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data_to_write.append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score[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2E2BE5B5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eprom.write_block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i+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data_to_write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895D8A1" w14:textId="4A673582" w:rsidR="001D73EB" w:rsidRDefault="001D73EB" w:rsidP="001D73EB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D73EB">
        <w:rPr>
          <w:rFonts w:ascii="Times New Roman" w:hAnsi="Times New Roman" w:cs="Times New Roman"/>
          <w:sz w:val="24"/>
          <w:szCs w:val="24"/>
        </w:rPr>
        <w:t>generate_n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1DEE648C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Generate guess number</w:t>
      </w:r>
    </w:p>
    <w:p w14:paraId="5D940089" w14:textId="77777777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generate_number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62061961" w14:textId="082104A1" w:rsidR="001D73EB" w:rsidRPr="001D73EB" w:rsidRDefault="001D73EB" w:rsidP="001D7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D73EB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return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random.randint</w:t>
      </w:r>
      <w:proofErr w:type="spellEnd"/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ow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-</w:t>
      </w:r>
      <w:r w:rsidRPr="001D73EB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D73EB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6CFB9CBF" w14:textId="77777777" w:rsidR="00B556B3" w:rsidRDefault="00B556B3" w:rsidP="001D73EB">
      <w:pPr>
        <w:spacing w:before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A4528F" w14:textId="5D4CF90F" w:rsidR="001D73EB" w:rsidRDefault="001D73EB" w:rsidP="001D73EB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 w:rsidR="001B23AE">
        <w:rPr>
          <w:rFonts w:ascii="Times New Roman" w:hAnsi="Times New Roman" w:cs="Times New Roman"/>
          <w:sz w:val="24"/>
          <w:szCs w:val="24"/>
        </w:rPr>
        <w:t>toBin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7A18509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Convert Number to binary and return the binary number in an array</w:t>
      </w:r>
    </w:p>
    <w:p w14:paraId="11D95D2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toBinary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decim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AD8150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binary = []</w:t>
      </w:r>
    </w:p>
    <w:p w14:paraId="2EACC38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or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bit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i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bi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decimal).replace(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0b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.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zfill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4D50AA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inary.append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ev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bit))</w:t>
      </w:r>
    </w:p>
    <w:p w14:paraId="6C06538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retur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binary</w:t>
      </w:r>
    </w:p>
    <w:p w14:paraId="49BF37F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</w:p>
    <w:p w14:paraId="16000906" w14:textId="4AFA151A" w:rsidR="001D73EB" w:rsidRDefault="001D73EB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B23AE" w:rsidRPr="001B23AE">
        <w:rPr>
          <w:rFonts w:ascii="Times New Roman" w:hAnsi="Times New Roman" w:cs="Times New Roman"/>
          <w:sz w:val="24"/>
          <w:szCs w:val="24"/>
        </w:rPr>
        <w:t>btn_increase_pressed</w:t>
      </w:r>
      <w:proofErr w:type="spellEnd"/>
      <w:r w:rsidR="001B23AE"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3BDF00B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ncrease button pressed</w:t>
      </w:r>
    </w:p>
    <w:p w14:paraId="752B83C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btn_increase_pressed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hanne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216A9F6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12727BC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</w:p>
    <w:p w14:paraId="4D02513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value!=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and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6CF2640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&gt;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7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29F3369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-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7282B3A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You can choose to have a global variable store the user's current guess</w:t>
      </w:r>
    </w:p>
    <w:p w14:paraId="1B32AAE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+=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01D2C0A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oBinary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D366A2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ncrease the value shown on the LEDs</w:t>
      </w:r>
    </w:p>
    <w:p w14:paraId="7B92B0E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4598BBB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0F661C2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)</w:t>
      </w:r>
    </w:p>
    <w:p w14:paraId="18887730" w14:textId="57B1ED7E" w:rsidR="001B23AE" w:rsidRDefault="001B23AE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B23AE">
        <w:rPr>
          <w:rFonts w:ascii="Times New Roman" w:hAnsi="Times New Roman" w:cs="Times New Roman"/>
          <w:sz w:val="24"/>
          <w:szCs w:val="24"/>
        </w:rPr>
        <w:t>accuracy_le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2F11FFA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LED Brightness</w:t>
      </w:r>
    </w:p>
    <w:p w14:paraId="6089AAB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ccuracy_leds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1C66404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et the brightness of the LED based on how close the guess is to the answer</w:t>
      </w:r>
    </w:p>
    <w:p w14:paraId="19BC1CC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The % brightness should be directly proportional to the % "closeness"</w:t>
      </w:r>
    </w:p>
    <w:p w14:paraId="60A8372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For example if the answer is 6 and a </w:t>
      </w:r>
      <w:proofErr w:type="gramStart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user guesses</w:t>
      </w:r>
      <w:proofErr w:type="gramEnd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4, the brightness should be at 4/6*100 = 66%</w:t>
      </w:r>
    </w:p>
    <w:p w14:paraId="3059F7D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If they guessed 7, the brightness would be at ((8-7)/(8-6)*100 = 50%</w:t>
      </w:r>
    </w:p>
    <w:p w14:paraId="0684DC6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</w:p>
    <w:p w14:paraId="320910B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20D35BD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&lt;=value):</w:t>
      </w:r>
    </w:p>
    <w:p w14:paraId="6777A17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.star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/value)*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0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37977C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&gt;value):</w:t>
      </w:r>
    </w:p>
    <w:p w14:paraId="15F5775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.star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(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8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guessed_number)/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8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value))*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0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44EB4BE" w14:textId="6A995CC2" w:rsidR="001B23AE" w:rsidRDefault="001B23AE" w:rsidP="001B23AE">
      <w:pPr>
        <w:spacing w:before="100" w:beforeAutospacing="1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B23AE">
        <w:rPr>
          <w:rFonts w:ascii="Times New Roman" w:hAnsi="Times New Roman" w:cs="Times New Roman"/>
          <w:sz w:val="24"/>
          <w:szCs w:val="24"/>
        </w:rPr>
        <w:t>btn_guess_pres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5BBE405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Guess button</w:t>
      </w:r>
    </w:p>
    <w:p w14:paraId="2CB7B02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btn_guess_pressed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channe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DEDEB3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4B655A0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</w:p>
    <w:p w14:paraId="0A3C59A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</w:p>
    <w:p w14:paraId="48470BB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accuracy</w:t>
      </w:r>
      <w:proofErr w:type="spellEnd"/>
    </w:p>
    <w:p w14:paraId="689A4FD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number_of_guesses</w:t>
      </w:r>
      <w:proofErr w:type="spellEnd"/>
    </w:p>
    <w:p w14:paraId="02F5C07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</w:p>
    <w:p w14:paraId="28E4D15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</w:t>
      </w:r>
      <w:proofErr w:type="spellEnd"/>
    </w:p>
    <w:p w14:paraId="6D40077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</w:t>
      </w:r>
      <w:proofErr w:type="spellEnd"/>
    </w:p>
    <w:p w14:paraId="4C6A6F2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</w:p>
    <w:p w14:paraId="2A37748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firstRun</w:t>
      </w:r>
      <w:proofErr w:type="spellEnd"/>
    </w:p>
    <w:p w14:paraId="2C7D2EF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</w:p>
    <w:p w14:paraId="597F72C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value!=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n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and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no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0962125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ime.slee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.8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 </w:t>
      </w:r>
    </w:p>
    <w:p w14:paraId="1267086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in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btn_submi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&l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.5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15B9F4A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GPIO.cleanup([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LED_value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LED_accuracy, trans_pin, btn_submit, btn_increase])</w:t>
      </w:r>
    </w:p>
    <w:p w14:paraId="19EB0B4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True</w:t>
      </w:r>
    </w:p>
    <w:p w14:paraId="691C522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&g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E884DD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Compare the actual value with the user value displayed on the LEDs</w:t>
      </w:r>
    </w:p>
    <w:p w14:paraId="4E1F7A1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number_of_guesses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+=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</w:p>
    <w:p w14:paraId="289A97F2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Change the PWM LED</w:t>
      </w:r>
    </w:p>
    <w:p w14:paraId="4DC3FA7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accuracy_leds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726CF2C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if</w:t>
      </w:r>
      <w:proofErr w:type="gramEnd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it's an exact guess:</w:t>
      </w:r>
    </w:p>
    <w:p w14:paraId="58ABDCE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value ==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5446140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Disable LEDs and Buzzer</w:t>
      </w:r>
    </w:p>
    <w:p w14:paraId="1F7B64C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GPIO.LOW)</w:t>
      </w:r>
    </w:p>
    <w:p w14:paraId="5BD4FE8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GPIO.LOW)</w:t>
      </w:r>
    </w:p>
    <w:p w14:paraId="153566A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valu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, GPIO.LOW)</w:t>
      </w:r>
    </w:p>
    <w:p w14:paraId="3CAFAD7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GPIO.setup(trans_pin, 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3A9EB327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sto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      </w:t>
      </w:r>
    </w:p>
    <w:p w14:paraId="754BC1D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HIGH)</w:t>
      </w:r>
    </w:p>
    <w:p w14:paraId="7658842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led.sto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CD2188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LED_accuracy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LOW)</w:t>
      </w:r>
    </w:p>
    <w:p w14:paraId="630460A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clean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9FC4CB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tell the user and prompt them for a name</w:t>
      </w:r>
    </w:p>
    <w:p w14:paraId="1F18F4B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&gt;&gt;&gt;&gt;&gt; Correct Guess &lt;&lt;&lt;&lt;&lt; 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1B709BD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player_name =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inpu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Enter your </w:t>
      </w:r>
      <w:proofErr w:type="gramStart"/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three letter</w:t>
      </w:r>
      <w:proofErr w:type="gramEnd"/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 name to be diplayed on the score board.</w:t>
      </w:r>
      <w:r w:rsidRPr="001B23AE">
        <w:rPr>
          <w:rFonts w:ascii="Consolas" w:eastAsia="Times New Roman" w:hAnsi="Consolas" w:cs="Times New Roman"/>
          <w:color w:val="D7BA7D"/>
          <w:sz w:val="21"/>
          <w:szCs w:val="21"/>
          <w:lang w:eastAsia="en-ZA"/>
        </w:rPr>
        <w:t>\n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&gt;&gt;&gt;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</w:t>
      </w:r>
    </w:p>
    <w:p w14:paraId="4A1884D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le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&g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29ADFDB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[: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]</w:t>
      </w:r>
    </w:p>
    <w:p w14:paraId="12EBDAE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le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&lt;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D39C64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layer_name.ljus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'X'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2C7977E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fetch all the scores</w:t>
      </w:r>
    </w:p>
    <w:p w14:paraId="4AF8A89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add the new score</w:t>
      </w:r>
    </w:p>
    <w:p w14:paraId="4069598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sort the scores</w:t>
      </w:r>
    </w:p>
    <w:p w14:paraId="249BE59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- Store the scores back to the EEPROM, being sure to update the score count</w:t>
      </w:r>
    </w:p>
    <w:p w14:paraId="0BC2792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save_scores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3EAF0E6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end_of_game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Tru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</w:t>
      </w:r>
    </w:p>
    <w:p w14:paraId="5CC896E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s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1652F89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</w:t>
      </w:r>
      <w:proofErr w:type="gramStart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if</w:t>
      </w:r>
      <w:proofErr w:type="gramEnd"/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 it's close enough, adjust the buzzer</w:t>
      </w:r>
    </w:p>
    <w:p w14:paraId="0816667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igger_buzz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p w14:paraId="11DDEBED" w14:textId="5E281F9F" w:rsidR="004E2598" w:rsidRDefault="001B23AE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FB493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1B23AE">
        <w:rPr>
          <w:rFonts w:ascii="Times New Roman" w:hAnsi="Times New Roman" w:cs="Times New Roman"/>
          <w:sz w:val="24"/>
          <w:szCs w:val="24"/>
        </w:rPr>
        <w:t>trigger_buzz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493D">
        <w:rPr>
          <w:rFonts w:ascii="Times New Roman" w:hAnsi="Times New Roman" w:cs="Times New Roman"/>
          <w:sz w:val="24"/>
          <w:szCs w:val="24"/>
        </w:rPr>
        <w:t>method is as follows:</w:t>
      </w:r>
    </w:p>
    <w:p w14:paraId="5F02E0F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Sound Buzzer</w:t>
      </w:r>
    </w:p>
    <w:p w14:paraId="0C7E519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de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trigger_buzz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:</w:t>
      </w:r>
    </w:p>
    <w:p w14:paraId="650D7F4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lastRenderedPageBreak/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The buzzer operates differently from the LED</w:t>
      </w:r>
    </w:p>
    <w:p w14:paraId="51D883B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While we want the brightness of the LED to change(duty cycle), we want the frequency of the buzzer to change</w:t>
      </w:r>
    </w:p>
    <w:p w14:paraId="7A41AA7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The buzzer duty cycle should be left at 50%</w:t>
      </w:r>
    </w:p>
    <w:p w14:paraId="44349C4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f the user is off by an absolute value of 3, the buzzer should sound once every second</w:t>
      </w:r>
    </w:p>
    <w:p w14:paraId="315C0093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</w:p>
    <w:p w14:paraId="318EC46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value</w:t>
      </w:r>
    </w:p>
    <w:p w14:paraId="4D112AF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</w:t>
      </w:r>
      <w:proofErr w:type="spellEnd"/>
    </w:p>
    <w:p w14:paraId="26AAECA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global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</w:p>
    <w:p w14:paraId="064573C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</w:p>
    <w:p w14:paraId="31763F4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2065646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sto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      </w:t>
      </w:r>
    </w:p>
    <w:p w14:paraId="6CCA6BD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pu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GPIO.HIGH)</w:t>
      </w:r>
    </w:p>
    <w:p w14:paraId="2C97BA1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clean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53CB245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b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value) =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3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333D7CC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58E915C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star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5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 </w:t>
      </w:r>
    </w:p>
    <w:p w14:paraId="00F5E05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ChangeFrequency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3AD44E5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f the user is off by an absolute value of 2, the buzzer should sound twice every second</w:t>
      </w:r>
    </w:p>
    <w:p w14:paraId="593901B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b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value) =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7B03F73C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6230C19D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star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5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038097F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ChangeFrequency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2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77521F0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If the user is off by an absolute value of 1, the buzzer should sound 4 times a second</w:t>
      </w:r>
    </w:p>
    <w:p w14:paraId="247DB3B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proofErr w:type="spellStart"/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lif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ab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uessed_number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-value) == 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1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:</w:t>
      </w:r>
    </w:p>
    <w:p w14:paraId="0563B79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set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trans_pin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,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OUT,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initial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=GPIO.HIGH)</w:t>
      </w:r>
    </w:p>
    <w:p w14:paraId="5D87D6D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start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50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F4A5AB6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pwm_trans.ChangeFrequency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</w:t>
      </w:r>
      <w:r w:rsidRPr="001B23AE">
        <w:rPr>
          <w:rFonts w:ascii="Consolas" w:eastAsia="Times New Roman" w:hAnsi="Consolas" w:cs="Times New Roman"/>
          <w:color w:val="B5CEA8"/>
          <w:sz w:val="21"/>
          <w:szCs w:val="21"/>
          <w:lang w:eastAsia="en-ZA"/>
        </w:rPr>
        <w:t>4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)</w:t>
      </w:r>
    </w:p>
    <w:p w14:paraId="3D9B2743" w14:textId="5290ACB9" w:rsidR="004E2598" w:rsidRDefault="001B23AE" w:rsidP="001B23AE">
      <w:pPr>
        <w:spacing w:before="120"/>
        <w:rPr>
          <w:rFonts w:ascii="Times New Roman" w:hAnsi="Times New Roman" w:cs="Times New Roman"/>
          <w:sz w:val="24"/>
          <w:szCs w:val="24"/>
        </w:rPr>
      </w:pPr>
      <w:r w:rsidRPr="001B23AE">
        <w:rPr>
          <w:rFonts w:ascii="Times New Roman" w:hAnsi="Times New Roman" w:cs="Times New Roman"/>
          <w:sz w:val="24"/>
          <w:szCs w:val="24"/>
        </w:rPr>
        <w:t>Finally the main program when executed does the following:</w:t>
      </w:r>
    </w:p>
    <w:p w14:paraId="7C1A0059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if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9CDCFE"/>
          <w:sz w:val="21"/>
          <w:szCs w:val="21"/>
          <w:lang w:eastAsia="en-ZA"/>
        </w:rPr>
        <w:t>__name__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== </w:t>
      </w:r>
      <w:r w:rsidRPr="001B23AE">
        <w:rPr>
          <w:rFonts w:ascii="Consolas" w:eastAsia="Times New Roman" w:hAnsi="Consolas" w:cs="Times New Roman"/>
          <w:color w:val="CE9178"/>
          <w:sz w:val="21"/>
          <w:szCs w:val="21"/>
          <w:lang w:eastAsia="en-ZA"/>
        </w:rPr>
        <w:t>"__main__"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0C8C48F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try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7CD84EFF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6A9955"/>
          <w:sz w:val="21"/>
          <w:szCs w:val="21"/>
          <w:lang w:eastAsia="en-ZA"/>
        </w:rPr>
        <w:t># Call setup function</w:t>
      </w:r>
    </w:p>
    <w:p w14:paraId="115B84FA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welcome()</w:t>
      </w:r>
    </w:p>
    <w:p w14:paraId="7F09138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setup()</w:t>
      </w:r>
    </w:p>
    <w:p w14:paraId="1A3E2DE8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whil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569CD6"/>
          <w:sz w:val="21"/>
          <w:szCs w:val="21"/>
          <w:lang w:eastAsia="en-ZA"/>
        </w:rPr>
        <w:t>True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5E73E270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    menu()</w:t>
      </w:r>
    </w:p>
    <w:p w14:paraId="1EC2D5A1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excep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4EC9B0"/>
          <w:sz w:val="21"/>
          <w:szCs w:val="21"/>
          <w:lang w:eastAsia="en-ZA"/>
        </w:rPr>
        <w:t>Exception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as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e:</w:t>
      </w:r>
    </w:p>
    <w:p w14:paraId="338A4D64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r w:rsidRPr="001B23AE">
        <w:rPr>
          <w:rFonts w:ascii="Consolas" w:eastAsia="Times New Roman" w:hAnsi="Consolas" w:cs="Times New Roman"/>
          <w:color w:val="DCDCAA"/>
          <w:sz w:val="21"/>
          <w:szCs w:val="21"/>
          <w:lang w:eastAsia="en-ZA"/>
        </w:rPr>
        <w:t>print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e)</w:t>
      </w:r>
    </w:p>
    <w:p w14:paraId="5BC7CF3E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</w:t>
      </w:r>
      <w:r w:rsidRPr="001B23AE">
        <w:rPr>
          <w:rFonts w:ascii="Consolas" w:eastAsia="Times New Roman" w:hAnsi="Consolas" w:cs="Times New Roman"/>
          <w:color w:val="C586C0"/>
          <w:sz w:val="21"/>
          <w:szCs w:val="21"/>
          <w:lang w:eastAsia="en-ZA"/>
        </w:rPr>
        <w:t>finally</w:t>
      </w: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:</w:t>
      </w:r>
    </w:p>
    <w:p w14:paraId="1B66562B" w14:textId="77777777" w:rsidR="001B23AE" w:rsidRPr="001B23AE" w:rsidRDefault="001B23AE" w:rsidP="001B23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</w:pPr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        </w:t>
      </w:r>
      <w:proofErr w:type="spellStart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GPIO.cleanup</w:t>
      </w:r>
      <w:proofErr w:type="spellEnd"/>
      <w:r w:rsidRPr="001B23AE">
        <w:rPr>
          <w:rFonts w:ascii="Consolas" w:eastAsia="Times New Roman" w:hAnsi="Consolas" w:cs="Times New Roman"/>
          <w:color w:val="D4D4D4"/>
          <w:sz w:val="21"/>
          <w:szCs w:val="21"/>
          <w:lang w:eastAsia="en-ZA"/>
        </w:rPr>
        <w:t>()</w:t>
      </w:r>
    </w:p>
    <w:sectPr w:rsidR="001B23AE" w:rsidRPr="001B23AE" w:rsidSect="00B556B3">
      <w:footerReference w:type="default" r:id="rId12"/>
      <w:pgSz w:w="11906" w:h="16838" w:code="9"/>
      <w:pgMar w:top="1134" w:right="680" w:bottom="1134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DD557" w14:textId="77777777" w:rsidR="009F3BBD" w:rsidRDefault="009F3BBD" w:rsidP="009F3BBD">
      <w:pPr>
        <w:spacing w:after="0" w:line="240" w:lineRule="auto"/>
      </w:pPr>
      <w:r>
        <w:separator/>
      </w:r>
    </w:p>
  </w:endnote>
  <w:endnote w:type="continuationSeparator" w:id="0">
    <w:p w14:paraId="226F33AC" w14:textId="77777777" w:rsidR="009F3BBD" w:rsidRDefault="009F3BBD" w:rsidP="009F3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63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6EED08" w14:textId="2F2D733E" w:rsidR="009F3BBD" w:rsidRDefault="009F3B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1601BF" w14:textId="77777777" w:rsidR="009F3BBD" w:rsidRDefault="009F3B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465C2" w14:textId="77777777" w:rsidR="009F3BBD" w:rsidRDefault="009F3BBD" w:rsidP="009F3BBD">
      <w:pPr>
        <w:spacing w:after="0" w:line="240" w:lineRule="auto"/>
      </w:pPr>
      <w:r>
        <w:separator/>
      </w:r>
    </w:p>
  </w:footnote>
  <w:footnote w:type="continuationSeparator" w:id="0">
    <w:p w14:paraId="24F2EE2F" w14:textId="77777777" w:rsidR="009F3BBD" w:rsidRDefault="009F3BBD" w:rsidP="009F3B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542F3"/>
    <w:multiLevelType w:val="multilevel"/>
    <w:tmpl w:val="5D0AA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6CC5328"/>
    <w:multiLevelType w:val="multilevel"/>
    <w:tmpl w:val="BCA822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681B45"/>
    <w:multiLevelType w:val="multilevel"/>
    <w:tmpl w:val="DDD82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2F0A81"/>
    <w:multiLevelType w:val="hybridMultilevel"/>
    <w:tmpl w:val="D2D4B2D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1B7311"/>
    <w:multiLevelType w:val="multilevel"/>
    <w:tmpl w:val="2788F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6F4C0A"/>
    <w:multiLevelType w:val="multilevel"/>
    <w:tmpl w:val="AD066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7Y0Mja2MDIxMDNT0lEKTi0uzszPAykwrgUABrJesiwAAAA="/>
  </w:docVars>
  <w:rsids>
    <w:rsidRoot w:val="00525D31"/>
    <w:rsid w:val="000D1AB4"/>
    <w:rsid w:val="001B23AE"/>
    <w:rsid w:val="001D73EB"/>
    <w:rsid w:val="00255C4D"/>
    <w:rsid w:val="00320ECA"/>
    <w:rsid w:val="0040706D"/>
    <w:rsid w:val="004E2598"/>
    <w:rsid w:val="00525D31"/>
    <w:rsid w:val="00671B2F"/>
    <w:rsid w:val="00685E77"/>
    <w:rsid w:val="009F3BBD"/>
    <w:rsid w:val="00A32076"/>
    <w:rsid w:val="00A4113B"/>
    <w:rsid w:val="00A56607"/>
    <w:rsid w:val="00B556B3"/>
    <w:rsid w:val="00C72315"/>
    <w:rsid w:val="00CC7454"/>
    <w:rsid w:val="00D93D92"/>
    <w:rsid w:val="00DB1E49"/>
    <w:rsid w:val="00EB7382"/>
    <w:rsid w:val="00EE0272"/>
    <w:rsid w:val="00FB493D"/>
    <w:rsid w:val="00FD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6E666"/>
  <w15:chartTrackingRefBased/>
  <w15:docId w15:val="{7604FC8B-0706-4C64-9AD3-F60E82132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06D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D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3D92"/>
    <w:rPr>
      <w:rFonts w:asciiTheme="majorHAnsi" w:eastAsiaTheme="majorEastAsia" w:hAnsiTheme="majorHAnsi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customStyle="1" w:styleId="alt">
    <w:name w:val="alt"/>
    <w:basedOn w:val="Normal"/>
    <w:rsid w:val="004E2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keyword">
    <w:name w:val="keyword"/>
    <w:basedOn w:val="DefaultParagraphFont"/>
    <w:rsid w:val="004E2598"/>
  </w:style>
  <w:style w:type="character" w:customStyle="1" w:styleId="comment">
    <w:name w:val="comment"/>
    <w:basedOn w:val="DefaultParagraphFont"/>
    <w:rsid w:val="004E2598"/>
  </w:style>
  <w:style w:type="character" w:customStyle="1" w:styleId="number">
    <w:name w:val="number"/>
    <w:basedOn w:val="DefaultParagraphFont"/>
    <w:rsid w:val="004E2598"/>
  </w:style>
  <w:style w:type="paragraph" w:styleId="ListParagraph">
    <w:name w:val="List Paragraph"/>
    <w:basedOn w:val="Normal"/>
    <w:uiPriority w:val="34"/>
    <w:qFormat/>
    <w:rsid w:val="001D73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3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BD"/>
  </w:style>
  <w:style w:type="paragraph" w:styleId="Footer">
    <w:name w:val="footer"/>
    <w:basedOn w:val="Normal"/>
    <w:link w:val="FooterChar"/>
    <w:uiPriority w:val="99"/>
    <w:unhideWhenUsed/>
    <w:rsid w:val="009F3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BD"/>
  </w:style>
  <w:style w:type="character" w:styleId="Hyperlink">
    <w:name w:val="Hyperlink"/>
    <w:basedOn w:val="DefaultParagraphFont"/>
    <w:uiPriority w:val="99"/>
    <w:unhideWhenUsed/>
    <w:rsid w:val="00A566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66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7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7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2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1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0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9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0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9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93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2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8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16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3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0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3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3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6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5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9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9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2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8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2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6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2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7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9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3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1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7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www.youtube.com/watch?v=SH_DTlAQyD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6" ma:contentTypeDescription="Create a new document." ma:contentTypeScope="" ma:versionID="529e1edd7ca3a32767d13394f2cf1846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7225376beb7ce7204e89b60bcfbb7bc3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D9E3DB-1BE9-4C15-9DC8-2101CD0600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5EFD9A-1A77-4B2D-ACD7-05BE91AB8B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DD7C5F-F7BB-4A7B-94D2-5CB654E4CF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df3b07-94c6-4ca2-a676-350fe7a80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1597</Words>
  <Characters>910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8</cp:revision>
  <cp:lastPrinted>2021-09-19T19:33:00Z</cp:lastPrinted>
  <dcterms:created xsi:type="dcterms:W3CDTF">2021-09-11T19:58:00Z</dcterms:created>
  <dcterms:modified xsi:type="dcterms:W3CDTF">2021-09-19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</Properties>
</file>